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F6CB5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051824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1318F1DE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Zoom</w:t>
      </w:r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3A258803" w:rsidR="002A6A8A" w:rsidRPr="00273982" w:rsidRDefault="00074DBE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ne 6,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C635B">
        <w:rPr>
          <w:rFonts w:ascii="Times New Roman" w:hAnsi="Times New Roman" w:cs="Times New Roman"/>
          <w:b/>
          <w:sz w:val="24"/>
          <w:szCs w:val="24"/>
        </w:rPr>
        <w:t>2023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13EE"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3E316A3F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7C013C">
        <w:rPr>
          <w:rFonts w:ascii="Times New Roman" w:hAnsi="Times New Roman" w:cs="Times New Roman"/>
          <w:sz w:val="24"/>
          <w:szCs w:val="24"/>
        </w:rPr>
        <w:t>3:15 P</w:t>
      </w:r>
      <w:r w:rsidR="00864E55">
        <w:rPr>
          <w:rFonts w:ascii="Times New Roman" w:hAnsi="Times New Roman" w:cs="Times New Roman"/>
          <w:sz w:val="24"/>
          <w:szCs w:val="24"/>
        </w:rPr>
        <w:t>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FFE886" w14:textId="5278ECA2" w:rsidR="006C0504" w:rsidRDefault="00D37EF7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7C013C">
        <w:rPr>
          <w:rFonts w:ascii="Times New Roman" w:hAnsi="Times New Roman" w:cs="Times New Roman"/>
          <w:bCs/>
          <w:sz w:val="24"/>
          <w:szCs w:val="24"/>
        </w:rPr>
        <w:t xml:space="preserve"> Sue Pratt, Pamela Prodan,</w:t>
      </w:r>
      <w:r w:rsidR="00400650">
        <w:rPr>
          <w:rFonts w:ascii="Times New Roman" w:hAnsi="Times New Roman" w:cs="Times New Roman"/>
          <w:bCs/>
          <w:sz w:val="24"/>
          <w:szCs w:val="24"/>
        </w:rPr>
        <w:t xml:space="preserve"> Charlie Woodworth,</w:t>
      </w:r>
      <w:r w:rsidR="007C013C">
        <w:rPr>
          <w:rFonts w:ascii="Times New Roman" w:hAnsi="Times New Roman" w:cs="Times New Roman"/>
          <w:bCs/>
          <w:sz w:val="24"/>
          <w:szCs w:val="24"/>
        </w:rPr>
        <w:t xml:space="preserve"> Donna Perry, Jim Desjardins, Steve Lowell, David St. Laurent, </w:t>
      </w:r>
      <w:r w:rsidR="00074DBE">
        <w:rPr>
          <w:rFonts w:ascii="Times New Roman" w:hAnsi="Times New Roman" w:cs="Times New Roman"/>
          <w:bCs/>
          <w:sz w:val="24"/>
          <w:szCs w:val="24"/>
        </w:rPr>
        <w:t xml:space="preserve">Ryan Close, David Rackliffe, </w:t>
      </w:r>
      <w:r w:rsidR="007C013C">
        <w:rPr>
          <w:rFonts w:ascii="Times New Roman" w:hAnsi="Times New Roman" w:cs="Times New Roman"/>
          <w:bCs/>
          <w:sz w:val="24"/>
          <w:szCs w:val="24"/>
        </w:rPr>
        <w:t>MBTV</w:t>
      </w:r>
      <w:r w:rsidR="0040065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33F6F">
        <w:rPr>
          <w:rFonts w:ascii="Times New Roman" w:hAnsi="Times New Roman" w:cs="Times New Roman"/>
          <w:bCs/>
          <w:sz w:val="24"/>
          <w:szCs w:val="24"/>
        </w:rPr>
        <w:t xml:space="preserve">Mike Pond, </w:t>
      </w:r>
      <w:r w:rsidR="00074DBE">
        <w:rPr>
          <w:rFonts w:ascii="Times New Roman" w:hAnsi="Times New Roman" w:cs="Times New Roman"/>
          <w:bCs/>
          <w:sz w:val="24"/>
          <w:szCs w:val="24"/>
        </w:rPr>
        <w:t xml:space="preserve">James Black, Sarah Caton, Margo Joly, Heidi Jordan, </w:t>
      </w:r>
      <w:r w:rsidR="00066D65">
        <w:rPr>
          <w:rFonts w:ascii="Times New Roman" w:hAnsi="Times New Roman" w:cs="Times New Roman"/>
          <w:bCs/>
          <w:sz w:val="24"/>
          <w:szCs w:val="24"/>
        </w:rPr>
        <w:t xml:space="preserve">Eddie Hastings, </w:t>
      </w:r>
      <w:r w:rsidR="00633F6F">
        <w:rPr>
          <w:rFonts w:ascii="Times New Roman" w:hAnsi="Times New Roman" w:cs="Times New Roman"/>
          <w:bCs/>
          <w:sz w:val="24"/>
          <w:szCs w:val="24"/>
        </w:rPr>
        <w:t>Amy Bernard, Tiffany Baker</w:t>
      </w:r>
      <w:r w:rsidR="00400650">
        <w:rPr>
          <w:rFonts w:ascii="Times New Roman" w:hAnsi="Times New Roman" w:cs="Times New Roman"/>
          <w:bCs/>
          <w:sz w:val="24"/>
          <w:szCs w:val="24"/>
        </w:rPr>
        <w:t>, Amy Heckbert</w:t>
      </w:r>
    </w:p>
    <w:p w14:paraId="56EFBA28" w14:textId="45C56546" w:rsid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D81E2B0" w14:textId="16A5378F" w:rsidR="000E367B" w:rsidRPr="00273982" w:rsidRDefault="00743DF4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743DF4">
        <w:rPr>
          <w:rFonts w:ascii="Times New Roman" w:hAnsi="Times New Roman" w:cs="Times New Roman"/>
          <w:b/>
          <w:sz w:val="24"/>
          <w:szCs w:val="24"/>
        </w:rPr>
        <w:t xml:space="preserve">Virtual: </w:t>
      </w:r>
      <w:r w:rsidR="00400650">
        <w:rPr>
          <w:rFonts w:ascii="Times New Roman" w:hAnsi="Times New Roman" w:cs="Times New Roman"/>
          <w:bCs/>
          <w:sz w:val="24"/>
          <w:szCs w:val="24"/>
        </w:rPr>
        <w:t>Sue Black, Sara Bickford</w:t>
      </w: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4F3C80AC" w14:textId="799824A0" w:rsidR="007C013C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  <w:r w:rsidR="000E367B" w:rsidRPr="00273982">
        <w:rPr>
          <w:b/>
        </w:rPr>
        <w:t xml:space="preserve"> </w:t>
      </w:r>
    </w:p>
    <w:p w14:paraId="691097B7" w14:textId="77777777" w:rsidR="007C013C" w:rsidRPr="007C013C" w:rsidRDefault="007C013C" w:rsidP="007C013C">
      <w:pPr>
        <w:pStyle w:val="NormalWeb"/>
        <w:rPr>
          <w:rFonts w:ascii="Tahoma" w:hAnsi="Tahoma" w:cs="Tahoma"/>
          <w:b/>
        </w:rPr>
      </w:pPr>
    </w:p>
    <w:p w14:paraId="5F1957FF" w14:textId="77777777" w:rsidR="00B161CE" w:rsidRDefault="00B161CE" w:rsidP="00B161CE">
      <w:pPr>
        <w:pStyle w:val="NormalWeb"/>
        <w:rPr>
          <w:rFonts w:ascii="Tahoma" w:hAnsi="Tahoma" w:cs="Tahoma"/>
          <w:b/>
          <w:bCs/>
          <w:color w:val="000000"/>
        </w:rPr>
      </w:pPr>
      <w:r w:rsidRPr="00607EC9">
        <w:rPr>
          <w:rFonts w:ascii="Tahoma" w:hAnsi="Tahoma" w:cs="Tahoma"/>
          <w:b/>
          <w:bCs/>
          <w:color w:val="000000"/>
        </w:rPr>
        <w:t>NEW BUSINESS:</w:t>
      </w:r>
    </w:p>
    <w:p w14:paraId="01D544A3" w14:textId="37BCBEAC" w:rsidR="007D1C11" w:rsidRDefault="007D1C11" w:rsidP="007D1C11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Clerks Report: </w:t>
      </w:r>
      <w:r w:rsidR="00633F6F">
        <w:rPr>
          <w:rFonts w:ascii="Tahoma" w:hAnsi="Tahoma" w:cs="Tahoma"/>
          <w:b/>
          <w:bCs/>
          <w:color w:val="000000"/>
        </w:rPr>
        <w:t xml:space="preserve">Motion to </w:t>
      </w:r>
      <w:r w:rsidR="00C26D5B">
        <w:rPr>
          <w:rFonts w:ascii="Tahoma" w:hAnsi="Tahoma" w:cs="Tahoma"/>
          <w:b/>
          <w:bCs/>
          <w:color w:val="000000"/>
        </w:rPr>
        <w:t>A</w:t>
      </w:r>
      <w:r w:rsidR="00633F6F">
        <w:rPr>
          <w:rFonts w:ascii="Tahoma" w:hAnsi="Tahoma" w:cs="Tahoma"/>
          <w:b/>
          <w:bCs/>
          <w:color w:val="000000"/>
        </w:rPr>
        <w:t xml:space="preserve">pprove the </w:t>
      </w:r>
      <w:r w:rsidR="00C26D5B">
        <w:rPr>
          <w:rFonts w:ascii="Tahoma" w:hAnsi="Tahoma" w:cs="Tahoma"/>
          <w:b/>
          <w:bCs/>
          <w:color w:val="000000"/>
        </w:rPr>
        <w:t>M</w:t>
      </w:r>
      <w:r w:rsidR="00633F6F">
        <w:rPr>
          <w:rFonts w:ascii="Tahoma" w:hAnsi="Tahoma" w:cs="Tahoma"/>
          <w:b/>
          <w:bCs/>
          <w:color w:val="000000"/>
        </w:rPr>
        <w:t xml:space="preserve">inutes from </w:t>
      </w:r>
      <w:r w:rsidR="002D07BD">
        <w:rPr>
          <w:rFonts w:ascii="Tahoma" w:hAnsi="Tahoma" w:cs="Tahoma"/>
          <w:b/>
          <w:bCs/>
          <w:color w:val="000000"/>
        </w:rPr>
        <w:t xml:space="preserve">May </w:t>
      </w:r>
      <w:r w:rsidR="00074DBE">
        <w:rPr>
          <w:rFonts w:ascii="Tahoma" w:hAnsi="Tahoma" w:cs="Tahoma"/>
          <w:b/>
          <w:bCs/>
          <w:color w:val="000000"/>
        </w:rPr>
        <w:t>16</w:t>
      </w:r>
      <w:r w:rsidR="00633F6F">
        <w:rPr>
          <w:rFonts w:ascii="Tahoma" w:hAnsi="Tahoma" w:cs="Tahoma"/>
          <w:b/>
          <w:bCs/>
          <w:color w:val="000000"/>
        </w:rPr>
        <w:t xml:space="preserve">, 2023 and </w:t>
      </w:r>
      <w:r w:rsidR="00C26D5B">
        <w:rPr>
          <w:rFonts w:ascii="Tahoma" w:hAnsi="Tahoma" w:cs="Tahoma"/>
          <w:b/>
          <w:bCs/>
          <w:color w:val="000000"/>
        </w:rPr>
        <w:t xml:space="preserve">Accept </w:t>
      </w:r>
      <w:r w:rsidR="00633F6F">
        <w:rPr>
          <w:rFonts w:ascii="Tahoma" w:hAnsi="Tahoma" w:cs="Tahoma"/>
          <w:b/>
          <w:bCs/>
          <w:color w:val="000000"/>
        </w:rPr>
        <w:t xml:space="preserve">the Clerks </w:t>
      </w:r>
      <w:r w:rsidR="00C26D5B">
        <w:rPr>
          <w:rFonts w:ascii="Tahoma" w:hAnsi="Tahoma" w:cs="Tahoma"/>
          <w:b/>
          <w:bCs/>
          <w:color w:val="000000"/>
        </w:rPr>
        <w:t>R</w:t>
      </w:r>
      <w:r w:rsidR="00633F6F">
        <w:rPr>
          <w:rFonts w:ascii="Tahoma" w:hAnsi="Tahoma" w:cs="Tahoma"/>
          <w:b/>
          <w:bCs/>
          <w:color w:val="000000"/>
        </w:rPr>
        <w:t>eport: (Bob</w:t>
      </w:r>
      <w:r w:rsidR="00074DBE">
        <w:rPr>
          <w:rFonts w:ascii="Tahoma" w:hAnsi="Tahoma" w:cs="Tahoma"/>
          <w:b/>
          <w:bCs/>
          <w:color w:val="000000"/>
        </w:rPr>
        <w:t>/Lance</w:t>
      </w:r>
      <w:r w:rsidR="00633F6F">
        <w:rPr>
          <w:rFonts w:ascii="Tahoma" w:hAnsi="Tahoma" w:cs="Tahoma"/>
          <w:b/>
          <w:bCs/>
          <w:color w:val="000000"/>
        </w:rPr>
        <w:t>) (3/0)</w:t>
      </w:r>
      <w:r w:rsidR="00461F27">
        <w:rPr>
          <w:rFonts w:ascii="Tahoma" w:hAnsi="Tahoma" w:cs="Tahoma"/>
          <w:b/>
          <w:bCs/>
          <w:color w:val="000000"/>
        </w:rPr>
        <w:t xml:space="preserve"> unani</w:t>
      </w:r>
      <w:r w:rsidR="00066D65">
        <w:rPr>
          <w:rFonts w:ascii="Tahoma" w:hAnsi="Tahoma" w:cs="Tahoma"/>
          <w:b/>
          <w:bCs/>
          <w:color w:val="000000"/>
        </w:rPr>
        <w:t>m</w:t>
      </w:r>
      <w:r w:rsidR="00461F27">
        <w:rPr>
          <w:rFonts w:ascii="Tahoma" w:hAnsi="Tahoma" w:cs="Tahoma"/>
          <w:b/>
          <w:bCs/>
          <w:color w:val="000000"/>
        </w:rPr>
        <w:t>ous</w:t>
      </w:r>
    </w:p>
    <w:p w14:paraId="5358B687" w14:textId="0E9E0F41" w:rsidR="007D1C11" w:rsidRDefault="007D1C11" w:rsidP="007D1C11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:</w:t>
      </w:r>
      <w:r w:rsidR="00633F6F">
        <w:rPr>
          <w:rFonts w:ascii="Tahoma" w:hAnsi="Tahoma" w:cs="Tahoma"/>
          <w:b/>
          <w:bCs/>
          <w:color w:val="000000"/>
        </w:rPr>
        <w:t xml:space="preserve"> Motion to </w:t>
      </w:r>
      <w:r w:rsidR="00C26D5B">
        <w:rPr>
          <w:rFonts w:ascii="Tahoma" w:hAnsi="Tahoma" w:cs="Tahoma"/>
          <w:b/>
          <w:bCs/>
          <w:color w:val="000000"/>
        </w:rPr>
        <w:t>A</w:t>
      </w:r>
      <w:r w:rsidR="00633F6F">
        <w:rPr>
          <w:rFonts w:ascii="Tahoma" w:hAnsi="Tahoma" w:cs="Tahoma"/>
          <w:b/>
          <w:bCs/>
          <w:color w:val="000000"/>
        </w:rPr>
        <w:t xml:space="preserve">ccept the Treasurers </w:t>
      </w:r>
      <w:r w:rsidR="00C26D5B">
        <w:rPr>
          <w:rFonts w:ascii="Tahoma" w:hAnsi="Tahoma" w:cs="Tahoma"/>
          <w:b/>
          <w:bCs/>
          <w:color w:val="000000"/>
        </w:rPr>
        <w:t>R</w:t>
      </w:r>
      <w:r w:rsidR="00633F6F">
        <w:rPr>
          <w:rFonts w:ascii="Tahoma" w:hAnsi="Tahoma" w:cs="Tahoma"/>
          <w:b/>
          <w:bCs/>
          <w:color w:val="000000"/>
        </w:rPr>
        <w:t xml:space="preserve">eport: </w:t>
      </w:r>
      <w:r w:rsidR="0065742C">
        <w:rPr>
          <w:rFonts w:ascii="Tahoma" w:hAnsi="Tahoma" w:cs="Tahoma"/>
          <w:b/>
          <w:bCs/>
          <w:color w:val="000000"/>
        </w:rPr>
        <w:t>(Lance/Bob) (3/0)</w:t>
      </w:r>
      <w:r w:rsidR="00B461A7">
        <w:rPr>
          <w:rFonts w:ascii="Tahoma" w:hAnsi="Tahoma" w:cs="Tahoma"/>
          <w:b/>
          <w:bCs/>
          <w:color w:val="000000"/>
        </w:rPr>
        <w:t xml:space="preserve"> </w:t>
      </w:r>
      <w:r w:rsidR="00461F27">
        <w:rPr>
          <w:rFonts w:ascii="Tahoma" w:hAnsi="Tahoma" w:cs="Tahoma"/>
          <w:b/>
          <w:bCs/>
          <w:color w:val="000000"/>
        </w:rPr>
        <w:t>unanimous</w:t>
      </w:r>
    </w:p>
    <w:p w14:paraId="7EBC7B1C" w14:textId="6C8A88FC" w:rsidR="00B55C2E" w:rsidRDefault="00074DBE" w:rsidP="007D1C11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Open Bids for UT Road Project: </w:t>
      </w:r>
    </w:p>
    <w:p w14:paraId="1CD1AD6D" w14:textId="43BD8573" w:rsidR="00066D65" w:rsidRPr="00461F27" w:rsidRDefault="00461F27" w:rsidP="00EB200A">
      <w:pPr>
        <w:pStyle w:val="NormalWeb"/>
        <w:ind w:left="1440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York Tree </w:t>
      </w:r>
      <w:r w:rsidR="00066D65">
        <w:rPr>
          <w:rFonts w:ascii="Tahoma" w:hAnsi="Tahoma" w:cs="Tahoma"/>
          <w:color w:val="000000"/>
        </w:rPr>
        <w:t>Harvesting &amp; Excavation</w:t>
      </w:r>
      <w:r w:rsidR="00EB200A">
        <w:rPr>
          <w:rFonts w:ascii="Tahoma" w:hAnsi="Tahoma" w:cs="Tahoma"/>
          <w:color w:val="000000"/>
        </w:rPr>
        <w:t xml:space="preserve">, </w:t>
      </w:r>
      <w:r w:rsidR="00066D65">
        <w:rPr>
          <w:rFonts w:ascii="Tahoma" w:hAnsi="Tahoma" w:cs="Tahoma"/>
          <w:color w:val="000000"/>
        </w:rPr>
        <w:t>CCC Construction</w:t>
      </w:r>
      <w:r w:rsidR="00EB200A">
        <w:rPr>
          <w:rFonts w:ascii="Tahoma" w:hAnsi="Tahoma" w:cs="Tahoma"/>
          <w:color w:val="000000"/>
        </w:rPr>
        <w:t xml:space="preserve">, and </w:t>
      </w:r>
      <w:r w:rsidR="00066D65">
        <w:rPr>
          <w:rFonts w:ascii="Tahoma" w:hAnsi="Tahoma" w:cs="Tahoma"/>
          <w:color w:val="000000"/>
        </w:rPr>
        <w:t>Fenwick Construction</w:t>
      </w:r>
      <w:r w:rsidR="00EB200A">
        <w:rPr>
          <w:rFonts w:ascii="Tahoma" w:hAnsi="Tahoma" w:cs="Tahoma"/>
          <w:color w:val="000000"/>
        </w:rPr>
        <w:t xml:space="preserve"> </w:t>
      </w:r>
      <w:r w:rsidR="00C26D5B">
        <w:rPr>
          <w:rFonts w:ascii="Tahoma" w:hAnsi="Tahoma" w:cs="Tahoma"/>
          <w:color w:val="000000"/>
        </w:rPr>
        <w:t>will be reviewed by the UT Manager and will submit recommendation to Commissioners at the next meeting</w:t>
      </w:r>
    </w:p>
    <w:p w14:paraId="5F44B97E" w14:textId="1B6DF430" w:rsidR="007C013C" w:rsidRDefault="00461F27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IT Specia</w:t>
      </w:r>
      <w:r w:rsidR="00F2554F">
        <w:rPr>
          <w:rFonts w:ascii="Tahoma" w:hAnsi="Tahoma" w:cs="Tahoma"/>
          <w:b/>
          <w:bCs/>
          <w:color w:val="000000"/>
        </w:rPr>
        <w:t>l</w:t>
      </w:r>
      <w:r>
        <w:rPr>
          <w:rFonts w:ascii="Tahoma" w:hAnsi="Tahoma" w:cs="Tahoma"/>
          <w:b/>
          <w:bCs/>
          <w:color w:val="000000"/>
        </w:rPr>
        <w:t xml:space="preserve">ist Job Description: </w:t>
      </w:r>
      <w:r w:rsidR="0065742C">
        <w:rPr>
          <w:rFonts w:ascii="Tahoma" w:hAnsi="Tahoma" w:cs="Tahoma"/>
          <w:b/>
          <w:bCs/>
          <w:color w:val="000000"/>
        </w:rPr>
        <w:t xml:space="preserve">Motion to </w:t>
      </w:r>
      <w:r>
        <w:rPr>
          <w:rFonts w:ascii="Tahoma" w:hAnsi="Tahoma" w:cs="Tahoma"/>
          <w:b/>
          <w:bCs/>
          <w:color w:val="000000"/>
        </w:rPr>
        <w:t>A</w:t>
      </w:r>
      <w:r w:rsidR="00B55C2E">
        <w:rPr>
          <w:rFonts w:ascii="Tahoma" w:hAnsi="Tahoma" w:cs="Tahoma"/>
          <w:b/>
          <w:bCs/>
          <w:color w:val="000000"/>
        </w:rPr>
        <w:t>ccept</w:t>
      </w:r>
      <w:r>
        <w:rPr>
          <w:rFonts w:ascii="Tahoma" w:hAnsi="Tahoma" w:cs="Tahoma"/>
          <w:b/>
          <w:bCs/>
          <w:color w:val="000000"/>
        </w:rPr>
        <w:t xml:space="preserve"> Job Description</w:t>
      </w:r>
      <w:r w:rsidR="0065742C">
        <w:rPr>
          <w:rFonts w:ascii="Tahoma" w:hAnsi="Tahoma" w:cs="Tahoma"/>
          <w:b/>
          <w:bCs/>
          <w:color w:val="000000"/>
        </w:rPr>
        <w:t>: (</w:t>
      </w:r>
      <w:r>
        <w:rPr>
          <w:rFonts w:ascii="Tahoma" w:hAnsi="Tahoma" w:cs="Tahoma"/>
          <w:b/>
          <w:bCs/>
          <w:color w:val="000000"/>
        </w:rPr>
        <w:t>Bob/Lance</w:t>
      </w:r>
      <w:r w:rsidR="0065742C">
        <w:rPr>
          <w:rFonts w:ascii="Tahoma" w:hAnsi="Tahoma" w:cs="Tahoma"/>
          <w:b/>
          <w:bCs/>
          <w:color w:val="000000"/>
        </w:rPr>
        <w:t>) (</w:t>
      </w:r>
      <w:r>
        <w:rPr>
          <w:rFonts w:ascii="Tahoma" w:hAnsi="Tahoma" w:cs="Tahoma"/>
          <w:b/>
          <w:bCs/>
          <w:color w:val="000000"/>
        </w:rPr>
        <w:t>3/0</w:t>
      </w:r>
      <w:r w:rsidR="0065742C">
        <w:rPr>
          <w:rFonts w:ascii="Tahoma" w:hAnsi="Tahoma" w:cs="Tahoma"/>
          <w:b/>
          <w:bCs/>
          <w:color w:val="000000"/>
        </w:rPr>
        <w:t>)</w:t>
      </w:r>
      <w:r>
        <w:rPr>
          <w:rFonts w:ascii="Tahoma" w:hAnsi="Tahoma" w:cs="Tahoma"/>
          <w:b/>
          <w:bCs/>
          <w:color w:val="000000"/>
        </w:rPr>
        <w:t xml:space="preserve"> unanimous</w:t>
      </w:r>
    </w:p>
    <w:p w14:paraId="4184BC41" w14:textId="643D998C" w:rsidR="00461F27" w:rsidRDefault="00461F27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Budget Approval by</w:t>
      </w:r>
      <w:r w:rsidR="00F2554F">
        <w:rPr>
          <w:rFonts w:ascii="Tahoma" w:hAnsi="Tahoma" w:cs="Tahoma"/>
          <w:b/>
          <w:bCs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>Department:</w:t>
      </w:r>
    </w:p>
    <w:p w14:paraId="1122E344" w14:textId="02A9AD58" w:rsidR="00E27C15" w:rsidRPr="00E27C15" w:rsidRDefault="00E27C15" w:rsidP="00EB200A">
      <w:pPr>
        <w:pStyle w:val="NormalWeb"/>
        <w:ind w:left="720" w:firstLine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10 EMA</w:t>
      </w:r>
      <w:r>
        <w:rPr>
          <w:rFonts w:ascii="Tahoma" w:hAnsi="Tahoma" w:cs="Tahoma"/>
          <w:b/>
          <w:bCs/>
          <w:color w:val="000000"/>
        </w:rPr>
        <w:t xml:space="preserve"> - </w:t>
      </w:r>
      <w:r w:rsidRPr="00E27C15">
        <w:rPr>
          <w:rFonts w:ascii="Tahoma" w:hAnsi="Tahoma" w:cs="Tahoma"/>
          <w:b/>
          <w:bCs/>
          <w:color w:val="000000"/>
        </w:rPr>
        <w:t>Motion to Accept $242,645 (Lance/Terry) (2/1)</w:t>
      </w:r>
    </w:p>
    <w:p w14:paraId="027563F3" w14:textId="5A55EEB6" w:rsidR="00E27C15" w:rsidRP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15 District Attorney</w:t>
      </w:r>
      <w:r>
        <w:rPr>
          <w:rFonts w:ascii="Tahoma" w:hAnsi="Tahoma" w:cs="Tahoma"/>
          <w:b/>
          <w:bCs/>
          <w:color w:val="000000"/>
        </w:rPr>
        <w:t xml:space="preserve"> -</w:t>
      </w:r>
      <w:r w:rsidRPr="00E27C15">
        <w:t xml:space="preserve"> </w:t>
      </w:r>
      <w:r w:rsidRPr="00E27C15">
        <w:rPr>
          <w:rFonts w:ascii="Tahoma" w:hAnsi="Tahoma" w:cs="Tahoma"/>
          <w:b/>
          <w:bCs/>
          <w:color w:val="000000"/>
        </w:rPr>
        <w:t>Motion to Accept $347,516 (Lance/Terry) (2/1)</w:t>
      </w:r>
      <w:r>
        <w:rPr>
          <w:rFonts w:ascii="Tahoma" w:hAnsi="Tahoma" w:cs="Tahoma"/>
          <w:b/>
          <w:bCs/>
          <w:color w:val="000000"/>
        </w:rPr>
        <w:t xml:space="preserve"> </w:t>
      </w:r>
    </w:p>
    <w:p w14:paraId="6C881640" w14:textId="622A1485" w:rsidR="00E27C15" w:rsidRP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16 Superior Court</w:t>
      </w:r>
      <w:r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3,000 (Lance/Terry) (3/0)</w:t>
      </w:r>
    </w:p>
    <w:p w14:paraId="3BCA7F34" w14:textId="684A54B8" w:rsidR="00E27C15" w:rsidRP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20 County Commissioners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94,881 (Lance/Terry) (2/1)</w:t>
      </w:r>
    </w:p>
    <w:p w14:paraId="627EB24C" w14:textId="6C711F5E" w:rsidR="00E27C15" w:rsidRP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25 Treasurers</w:t>
      </w:r>
      <w:r w:rsidR="00066D65">
        <w:rPr>
          <w:rFonts w:ascii="Tahoma" w:hAnsi="Tahoma" w:cs="Tahoma"/>
          <w:b/>
          <w:bCs/>
          <w:color w:val="000000"/>
        </w:rPr>
        <w:t xml:space="preserve"> -</w:t>
      </w:r>
      <w:r w:rsidR="00066D65" w:rsidRPr="00066D65">
        <w:t xml:space="preserve">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19,005 (Lance/Terry) (2/1)</w:t>
      </w:r>
      <w:r w:rsidR="00066D65">
        <w:rPr>
          <w:rFonts w:ascii="Tahoma" w:hAnsi="Tahoma" w:cs="Tahoma"/>
          <w:b/>
          <w:bCs/>
          <w:color w:val="000000"/>
        </w:rPr>
        <w:t xml:space="preserve"> </w:t>
      </w:r>
    </w:p>
    <w:p w14:paraId="60C57483" w14:textId="77777777" w:rsidR="00066D65" w:rsidRDefault="00066D65" w:rsidP="00066D65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</w:p>
    <w:p w14:paraId="318B0798" w14:textId="6978F7C0" w:rsidR="00E27C15" w:rsidRPr="00E27C15" w:rsidRDefault="00E27C15" w:rsidP="00066D65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lastRenderedPageBreak/>
        <w:t>1030 Technical Services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434,511 (Lance/Terry) (2/1)</w:t>
      </w:r>
    </w:p>
    <w:p w14:paraId="3DAF20F8" w14:textId="3E9CB4E6" w:rsidR="00E27C15" w:rsidRP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40 County Courthouse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14,971 (Lance/Terry) (2/1)</w:t>
      </w:r>
    </w:p>
    <w:p w14:paraId="0290A044" w14:textId="28004CB3" w:rsidR="00E27C15" w:rsidRPr="00E27C15" w:rsidRDefault="00E27C15" w:rsidP="00C26D5B">
      <w:pPr>
        <w:pStyle w:val="NormalWeb"/>
        <w:ind w:left="720" w:firstLine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65 Deeds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57,983 (Lance/Terry) (2/1)</w:t>
      </w:r>
    </w:p>
    <w:p w14:paraId="0160FFD6" w14:textId="2F43AC29" w:rsidR="00E27C15" w:rsidRPr="00E27C15" w:rsidRDefault="00E27C15" w:rsidP="00C26D5B">
      <w:pPr>
        <w:pStyle w:val="NormalWeb"/>
        <w:ind w:left="720" w:firstLine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70 Probate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47,322 (Lance/Terry) (2/1)</w:t>
      </w:r>
    </w:p>
    <w:p w14:paraId="014371E4" w14:textId="25E7923E" w:rsidR="00E27C15" w:rsidRPr="00E27C15" w:rsidRDefault="00E27C15" w:rsidP="00C26D5B">
      <w:pPr>
        <w:pStyle w:val="NormalWeb"/>
        <w:ind w:left="720" w:firstLine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75 Sheriff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,555,010 (Bob/Lance) (3/0)</w:t>
      </w:r>
    </w:p>
    <w:p w14:paraId="1374E455" w14:textId="5FF77B8A" w:rsidR="00E27C15" w:rsidRP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80 Communications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1,251,964 (Lance/Terry) (2/1)</w:t>
      </w:r>
    </w:p>
    <w:p w14:paraId="0668538D" w14:textId="444C62D8" w:rsidR="00E27C15" w:rsidRPr="00E27C15" w:rsidRDefault="00E27C15" w:rsidP="00C26D5B">
      <w:pPr>
        <w:pStyle w:val="NormalWeb"/>
        <w:ind w:left="720" w:firstLine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JX Jail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,885,735 (Bob/Lance) (3/0)</w:t>
      </w:r>
    </w:p>
    <w:p w14:paraId="3C1FED06" w14:textId="54904234" w:rsidR="00E27C15" w:rsidRDefault="00E27C15" w:rsidP="00C26D5B">
      <w:pPr>
        <w:pStyle w:val="NormalWeb"/>
        <w:ind w:left="144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b/>
          <w:bCs/>
          <w:color w:val="000000"/>
        </w:rPr>
        <w:t>1098 County-Wide</w:t>
      </w:r>
      <w:r w:rsidR="00066D65">
        <w:rPr>
          <w:rFonts w:ascii="Tahoma" w:hAnsi="Tahoma" w:cs="Tahoma"/>
          <w:b/>
          <w:bCs/>
          <w:color w:val="000000"/>
        </w:rPr>
        <w:t xml:space="preserve"> - </w:t>
      </w:r>
      <w:r w:rsidR="00066D65" w:rsidRPr="00066D65">
        <w:rPr>
          <w:rFonts w:ascii="Tahoma" w:hAnsi="Tahoma" w:cs="Tahoma"/>
          <w:b/>
          <w:bCs/>
          <w:color w:val="000000"/>
        </w:rPr>
        <w:t>Motion to Accept $290,900 (Lance/Terry) (2/1)</w:t>
      </w:r>
    </w:p>
    <w:p w14:paraId="2FA87B52" w14:textId="1CABC04A" w:rsidR="00735E40" w:rsidRPr="00066D65" w:rsidRDefault="00461F27" w:rsidP="00C26D5B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 w:rsidRPr="00066D65">
        <w:rPr>
          <w:rFonts w:ascii="Tahoma" w:hAnsi="Tahoma" w:cs="Tahoma"/>
          <w:b/>
          <w:bCs/>
          <w:color w:val="000000"/>
        </w:rPr>
        <w:t>Salary Structure Revision:</w:t>
      </w:r>
      <w:r w:rsidR="00066D65" w:rsidRPr="00066D65">
        <w:rPr>
          <w:rFonts w:ascii="Tahoma" w:hAnsi="Tahoma" w:cs="Tahoma"/>
          <w:b/>
          <w:bCs/>
          <w:color w:val="000000"/>
        </w:rPr>
        <w:t xml:space="preserve"> Motion to Approve the Revised Salary Structure at 3% COLA: (Lance/Terry) (</w:t>
      </w:r>
      <w:r w:rsidR="00AC3A45">
        <w:rPr>
          <w:rFonts w:ascii="Tahoma" w:hAnsi="Tahoma" w:cs="Tahoma"/>
          <w:b/>
          <w:bCs/>
          <w:color w:val="000000"/>
        </w:rPr>
        <w:t>2</w:t>
      </w:r>
      <w:r w:rsidR="00066D65" w:rsidRPr="00066D65">
        <w:rPr>
          <w:rFonts w:ascii="Tahoma" w:hAnsi="Tahoma" w:cs="Tahoma"/>
          <w:b/>
          <w:bCs/>
          <w:color w:val="000000"/>
        </w:rPr>
        <w:t>/1)</w:t>
      </w:r>
    </w:p>
    <w:p w14:paraId="2F6FB83C" w14:textId="23B131F3" w:rsidR="00461F27" w:rsidRDefault="00461F27" w:rsidP="007C013C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ioid Settlement Funds:</w:t>
      </w:r>
      <w:r w:rsidR="00F2554F">
        <w:rPr>
          <w:rFonts w:ascii="Tahoma" w:hAnsi="Tahoma" w:cs="Tahoma"/>
          <w:b/>
          <w:bCs/>
          <w:color w:val="000000"/>
        </w:rPr>
        <w:t xml:space="preserve"> Motion to Use ½ of the settlement funds received for the first round ($73,344.59): </w:t>
      </w:r>
      <w:r w:rsidR="00C26D5B">
        <w:rPr>
          <w:rFonts w:ascii="Tahoma" w:hAnsi="Tahoma" w:cs="Tahoma"/>
          <w:b/>
          <w:bCs/>
          <w:color w:val="000000"/>
        </w:rPr>
        <w:t>(</w:t>
      </w:r>
      <w:r w:rsidR="00F2554F">
        <w:rPr>
          <w:rFonts w:ascii="Tahoma" w:hAnsi="Tahoma" w:cs="Tahoma"/>
          <w:b/>
          <w:bCs/>
          <w:color w:val="000000"/>
        </w:rPr>
        <w:t>Terry/Bob) (3/0) unanimous</w:t>
      </w:r>
    </w:p>
    <w:p w14:paraId="6DACA285" w14:textId="53A7A3E0" w:rsidR="00901DF0" w:rsidRPr="00461F27" w:rsidRDefault="00461F27" w:rsidP="00461F27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UT Fire and Solid Waste Interlocal Agreements:</w:t>
      </w:r>
      <w:r w:rsidR="00901DF0">
        <w:rPr>
          <w:rFonts w:ascii="Tahoma" w:hAnsi="Tahoma" w:cs="Tahoma"/>
          <w:b/>
          <w:bCs/>
          <w:color w:val="000000"/>
        </w:rPr>
        <w:t xml:space="preserve"> </w:t>
      </w:r>
      <w:r w:rsidR="00F2554F">
        <w:rPr>
          <w:rFonts w:ascii="Tahoma" w:hAnsi="Tahoma" w:cs="Tahoma"/>
          <w:b/>
          <w:bCs/>
          <w:color w:val="000000"/>
        </w:rPr>
        <w:t>Motion to Accept the Agreements, Sign, and send to Municipalities: (Bob/Lance) (3/0) unanimous</w:t>
      </w:r>
    </w:p>
    <w:p w14:paraId="15E8B002" w14:textId="22321970" w:rsidR="00E27C15" w:rsidRDefault="00461F27" w:rsidP="00E27C15">
      <w:pPr>
        <w:pStyle w:val="NormalWeb"/>
        <w:numPr>
          <w:ilvl w:val="0"/>
          <w:numId w:val="47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RPA Projects:</w:t>
      </w:r>
    </w:p>
    <w:p w14:paraId="52349DB6" w14:textId="77777777" w:rsidR="00E27C15" w:rsidRPr="00E27C15" w:rsidRDefault="00E27C15" w:rsidP="00E27C15">
      <w:pPr>
        <w:pStyle w:val="NormalWeb"/>
        <w:ind w:left="720"/>
        <w:rPr>
          <w:rFonts w:ascii="Tahoma" w:hAnsi="Tahoma" w:cs="Tahoma"/>
          <w:color w:val="000000"/>
        </w:rPr>
      </w:pPr>
      <w:r w:rsidRPr="00E27C15">
        <w:rPr>
          <w:rFonts w:ascii="Tahoma" w:hAnsi="Tahoma" w:cs="Tahoma"/>
          <w:color w:val="000000"/>
        </w:rPr>
        <w:t xml:space="preserve">Farmington Farmer’s Market- Maine Harvest Bucks- $9,000 – </w:t>
      </w:r>
      <w:r w:rsidRPr="00E27C15">
        <w:rPr>
          <w:rFonts w:ascii="Tahoma" w:hAnsi="Tahoma" w:cs="Tahoma"/>
          <w:b/>
          <w:bCs/>
          <w:color w:val="000000"/>
        </w:rPr>
        <w:t>Motion to Approve Project: (Lance/Bob) (3/0) unanimous</w:t>
      </w:r>
    </w:p>
    <w:p w14:paraId="268AF35A" w14:textId="2C523A0B" w:rsidR="00E27C15" w:rsidRPr="00E27C15" w:rsidRDefault="00E27C15" w:rsidP="00C26D5B">
      <w:pPr>
        <w:pStyle w:val="NormalWeb"/>
        <w:ind w:left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color w:val="000000"/>
        </w:rPr>
        <w:t xml:space="preserve">Wilton Lion’s Club- Heat system Project- $35,000 – </w:t>
      </w:r>
      <w:r w:rsidRPr="00E27C15">
        <w:rPr>
          <w:rFonts w:ascii="Tahoma" w:hAnsi="Tahoma" w:cs="Tahoma"/>
          <w:b/>
          <w:bCs/>
          <w:color w:val="000000"/>
        </w:rPr>
        <w:t>Motion to Approve Project: (Lance/Bob) (3/0) unanimous</w:t>
      </w:r>
    </w:p>
    <w:p w14:paraId="04B39170" w14:textId="6E0A91DE" w:rsidR="00E27C15" w:rsidRPr="00E27C15" w:rsidRDefault="00E27C15" w:rsidP="00E27C15">
      <w:pPr>
        <w:pStyle w:val="NormalWeb"/>
        <w:ind w:left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color w:val="000000"/>
        </w:rPr>
        <w:t>Fair Grandstand Project- $1,250,000</w:t>
      </w:r>
      <w:r w:rsidRPr="00E27C15">
        <w:rPr>
          <w:rFonts w:ascii="Tahoma" w:hAnsi="Tahoma" w:cs="Tahoma"/>
          <w:b/>
          <w:bCs/>
          <w:color w:val="000000"/>
        </w:rPr>
        <w:t xml:space="preserve"> - $75,000 Engineering (Contingent upon receiving funds)</w:t>
      </w:r>
    </w:p>
    <w:p w14:paraId="77DF3885" w14:textId="5CB83B68" w:rsidR="00E27C15" w:rsidRPr="00E27C15" w:rsidRDefault="00E27C15" w:rsidP="00C26D5B">
      <w:pPr>
        <w:pStyle w:val="NormalWeb"/>
        <w:ind w:left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color w:val="000000"/>
        </w:rPr>
        <w:t>PACC Phillips Area Community Center Roof Project- $80,000</w:t>
      </w:r>
      <w:r w:rsidRPr="00E27C15">
        <w:rPr>
          <w:rFonts w:ascii="Tahoma" w:hAnsi="Tahoma" w:cs="Tahoma"/>
          <w:b/>
          <w:bCs/>
          <w:color w:val="000000"/>
        </w:rPr>
        <w:t xml:space="preserve"> - $80,000 (Contingent upon receiving funds)</w:t>
      </w:r>
    </w:p>
    <w:p w14:paraId="0F6EF2DD" w14:textId="02D7A38C" w:rsidR="00E27C15" w:rsidRPr="00E27C15" w:rsidRDefault="00E27C15" w:rsidP="00C26D5B">
      <w:pPr>
        <w:pStyle w:val="NormalWeb"/>
        <w:ind w:left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color w:val="000000"/>
        </w:rPr>
        <w:t>Heavens Cupboard Food Ministry/Living Waters Assembly of God- Sorting/Receiving? Loading Area- $30,500 -</w:t>
      </w:r>
      <w:r w:rsidRPr="00E27C15">
        <w:rPr>
          <w:rFonts w:ascii="Tahoma" w:hAnsi="Tahoma" w:cs="Tahoma"/>
          <w:b/>
          <w:bCs/>
          <w:color w:val="000000"/>
        </w:rPr>
        <w:t xml:space="preserve"> $30,500 (Contingent upon receiving funds)</w:t>
      </w:r>
    </w:p>
    <w:p w14:paraId="5320FCBD" w14:textId="0450E915" w:rsidR="00E27C15" w:rsidRDefault="00E27C15" w:rsidP="00C26D5B">
      <w:pPr>
        <w:pStyle w:val="NormalWeb"/>
        <w:ind w:left="720"/>
        <w:rPr>
          <w:rFonts w:ascii="Tahoma" w:hAnsi="Tahoma" w:cs="Tahoma"/>
          <w:b/>
          <w:bCs/>
          <w:color w:val="000000"/>
        </w:rPr>
      </w:pPr>
      <w:r w:rsidRPr="00E27C15">
        <w:rPr>
          <w:rFonts w:ascii="Tahoma" w:hAnsi="Tahoma" w:cs="Tahoma"/>
          <w:color w:val="000000"/>
        </w:rPr>
        <w:t>Mt Blue MS Technology Center-$200,200 -</w:t>
      </w:r>
      <w:r w:rsidRPr="00E27C15">
        <w:rPr>
          <w:rFonts w:ascii="Tahoma" w:hAnsi="Tahoma" w:cs="Tahoma"/>
          <w:b/>
          <w:bCs/>
          <w:color w:val="000000"/>
        </w:rPr>
        <w:t xml:space="preserve"> $125,000 Ventilation (Contingent upon receiving funds)</w:t>
      </w:r>
    </w:p>
    <w:p w14:paraId="73B04F69" w14:textId="17D865E2" w:rsidR="007D1C11" w:rsidRPr="00607EC9" w:rsidRDefault="00E27C15" w:rsidP="00C26D5B">
      <w:pPr>
        <w:pStyle w:val="NormalWeb"/>
        <w:ind w:firstLine="720"/>
        <w:jc w:val="center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ll other applicants will receive a letter from Sue Pratt</w:t>
      </w:r>
    </w:p>
    <w:p w14:paraId="02F8CEB7" w14:textId="77777777" w:rsidR="00E3370F" w:rsidRPr="006F4784" w:rsidRDefault="00E3370F" w:rsidP="00E3370F">
      <w:pPr>
        <w:pStyle w:val="ListParagraph"/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23294E33" w14:textId="77777777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 w:val="24"/>
          <w:szCs w:val="24"/>
        </w:rPr>
        <w:t>OLD BUSINESS:</w:t>
      </w:r>
    </w:p>
    <w:p w14:paraId="263F5C2F" w14:textId="61E91DAF" w:rsidR="003F1D00" w:rsidRPr="00461F27" w:rsidRDefault="003F1D00" w:rsidP="00461F27">
      <w:pPr>
        <w:spacing w:after="0" w:line="240" w:lineRule="auto"/>
        <w:rPr>
          <w:rFonts w:ascii="Tahoma" w:eastAsia="Calibri" w:hAnsi="Tahoma" w:cs="Tahoma"/>
          <w:bCs/>
          <w:color w:val="000000"/>
          <w:sz w:val="24"/>
          <w:szCs w:val="24"/>
        </w:rPr>
      </w:pPr>
    </w:p>
    <w:p w14:paraId="786D1570" w14:textId="77777777" w:rsidR="00C80DD8" w:rsidRPr="003F1D00" w:rsidRDefault="00C80DD8" w:rsidP="00C80DD8">
      <w:pPr>
        <w:pStyle w:val="ListParagraph"/>
        <w:spacing w:after="0" w:line="240" w:lineRule="auto"/>
        <w:ind w:left="1080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67C030D8" w14:textId="4791DD15" w:rsid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>MISCELLANEOUS: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 </w:t>
      </w:r>
    </w:p>
    <w:p w14:paraId="79A72E27" w14:textId="77777777" w:rsidR="00E27C15" w:rsidRDefault="00F2554F" w:rsidP="007C013C">
      <w:pPr>
        <w:pStyle w:val="ListParagraph"/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E27C15">
        <w:rPr>
          <w:rFonts w:ascii="Tahoma" w:eastAsia="Calibri" w:hAnsi="Tahoma" w:cs="Tahoma"/>
          <w:b/>
          <w:bCs/>
          <w:color w:val="000000"/>
          <w:szCs w:val="24"/>
        </w:rPr>
        <w:t>Spirit of America Award Recipients will be honored at the next meeting</w:t>
      </w:r>
    </w:p>
    <w:p w14:paraId="23FEFE42" w14:textId="364B1667" w:rsidR="006E28FB" w:rsidRPr="00E27C15" w:rsidRDefault="006E28FB" w:rsidP="007C013C">
      <w:pPr>
        <w:pStyle w:val="ListParagraph"/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E27C15">
        <w:rPr>
          <w:rFonts w:ascii="Tahoma" w:eastAsia="Calibri" w:hAnsi="Tahoma" w:cs="Tahoma"/>
          <w:b/>
          <w:bCs/>
          <w:color w:val="000000"/>
          <w:szCs w:val="24"/>
        </w:rPr>
        <w:t xml:space="preserve"> </w:t>
      </w:r>
    </w:p>
    <w:p w14:paraId="3F6EDD0B" w14:textId="211A4286" w:rsidR="00E27C15" w:rsidRPr="00E27C15" w:rsidRDefault="00461F27" w:rsidP="00E27C15">
      <w:pPr>
        <w:pStyle w:val="ListParagraph"/>
        <w:numPr>
          <w:ilvl w:val="0"/>
          <w:numId w:val="51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E27C15">
        <w:rPr>
          <w:rFonts w:ascii="Tahoma" w:eastAsia="Calibri" w:hAnsi="Tahoma" w:cs="Tahoma"/>
          <w:b/>
          <w:bCs/>
          <w:color w:val="000000"/>
          <w:szCs w:val="24"/>
        </w:rPr>
        <w:t>Executive Session 1 MRSA 405 (6) (A) Personnel Matter: HR Complaint</w:t>
      </w:r>
      <w:r w:rsidR="002A3F1A" w:rsidRPr="00E27C15">
        <w:rPr>
          <w:rFonts w:ascii="Tahoma" w:eastAsia="Calibri" w:hAnsi="Tahoma" w:cs="Tahoma"/>
          <w:b/>
          <w:bCs/>
          <w:color w:val="000000"/>
          <w:szCs w:val="24"/>
        </w:rPr>
        <w:t>: Motion to Enter at 4:42 pm (Lance/Bob) (3/0) Exit at 5:05 pm No Action taken</w:t>
      </w:r>
    </w:p>
    <w:p w14:paraId="53E8526A" w14:textId="77777777" w:rsidR="00E27C15" w:rsidRDefault="00E27C15" w:rsidP="00E27C15">
      <w:pPr>
        <w:pStyle w:val="ListParagraph"/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</w:p>
    <w:p w14:paraId="10B67EBD" w14:textId="77A7B2C8" w:rsidR="007F5C72" w:rsidRPr="00E27C15" w:rsidRDefault="00461F27" w:rsidP="00E27C15">
      <w:pPr>
        <w:pStyle w:val="ListParagraph"/>
        <w:numPr>
          <w:ilvl w:val="0"/>
          <w:numId w:val="51"/>
        </w:num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E27C15">
        <w:rPr>
          <w:rFonts w:ascii="Tahoma" w:eastAsia="Calibri" w:hAnsi="Tahoma" w:cs="Tahoma"/>
          <w:b/>
          <w:bCs/>
          <w:color w:val="000000"/>
          <w:szCs w:val="24"/>
        </w:rPr>
        <w:lastRenderedPageBreak/>
        <w:t>Executive Session 1 MRSA 405 (6) (A) Personnel Matter: Benefits Matter</w:t>
      </w:r>
      <w:r w:rsidR="002A3F1A" w:rsidRPr="00E27C15">
        <w:rPr>
          <w:rFonts w:ascii="Tahoma" w:eastAsia="Calibri" w:hAnsi="Tahoma" w:cs="Tahoma"/>
          <w:b/>
          <w:bCs/>
          <w:color w:val="000000"/>
          <w:szCs w:val="24"/>
        </w:rPr>
        <w:t xml:space="preserve">: Motion to Enter 5:08 pm (Bob/Lance) (3/0) Exit 5:16 pm Upon legal advice, staff as directed to draft language for the personnel policy and in lieu of health insurance to include 75% of the benefit </w:t>
      </w:r>
    </w:p>
    <w:p w14:paraId="531EAA08" w14:textId="77777777" w:rsidR="003F1D00" w:rsidRPr="003F1D00" w:rsidRDefault="003F1D00" w:rsidP="003F1D00">
      <w:pPr>
        <w:spacing w:after="0" w:line="240" w:lineRule="auto"/>
        <w:ind w:left="720"/>
        <w:rPr>
          <w:rFonts w:ascii="Tahoma" w:eastAsia="Calibri" w:hAnsi="Tahoma" w:cs="Tahoma"/>
          <w:b/>
          <w:bCs/>
          <w:color w:val="000000"/>
          <w:szCs w:val="24"/>
        </w:rPr>
      </w:pPr>
    </w:p>
    <w:p w14:paraId="1F25B8E6" w14:textId="18742501" w:rsidR="00203E97" w:rsidRDefault="003F1D00" w:rsidP="00461F27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 xml:space="preserve">WARRANTS: </w:t>
      </w:r>
      <w:r w:rsidR="003318AB">
        <w:rPr>
          <w:rFonts w:ascii="Tahoma" w:eastAsia="Calibri" w:hAnsi="Tahoma" w:cs="Tahoma"/>
          <w:b/>
          <w:bCs/>
          <w:color w:val="000000"/>
          <w:szCs w:val="24"/>
        </w:rPr>
        <w:t>2</w:t>
      </w:r>
      <w:r w:rsidR="0065742C">
        <w:rPr>
          <w:rFonts w:ascii="Tahoma" w:eastAsia="Calibri" w:hAnsi="Tahoma" w:cs="Tahoma"/>
          <w:b/>
          <w:bCs/>
          <w:color w:val="000000"/>
          <w:szCs w:val="24"/>
        </w:rPr>
        <w:t xml:space="preserve"> County AP, </w:t>
      </w:r>
      <w:r w:rsidR="003318AB">
        <w:rPr>
          <w:rFonts w:ascii="Tahoma" w:eastAsia="Calibri" w:hAnsi="Tahoma" w:cs="Tahoma"/>
          <w:b/>
          <w:bCs/>
          <w:color w:val="000000"/>
          <w:szCs w:val="24"/>
        </w:rPr>
        <w:t>2</w:t>
      </w:r>
      <w:r w:rsidR="0065742C">
        <w:rPr>
          <w:rFonts w:ascii="Tahoma" w:eastAsia="Calibri" w:hAnsi="Tahoma" w:cs="Tahoma"/>
          <w:b/>
          <w:bCs/>
          <w:color w:val="000000"/>
          <w:szCs w:val="24"/>
        </w:rPr>
        <w:t xml:space="preserve"> UT AP</w:t>
      </w:r>
      <w:r w:rsidR="003318AB">
        <w:rPr>
          <w:rFonts w:ascii="Tahoma" w:eastAsia="Calibri" w:hAnsi="Tahoma" w:cs="Tahoma"/>
          <w:b/>
          <w:bCs/>
          <w:color w:val="000000"/>
          <w:szCs w:val="24"/>
        </w:rPr>
        <w:t>, 1 Payroll</w:t>
      </w:r>
    </w:p>
    <w:p w14:paraId="22C5C426" w14:textId="77777777" w:rsidR="00461F27" w:rsidRDefault="00461F27" w:rsidP="00461F2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B6D518D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4CBD7D97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512F">
        <w:rPr>
          <w:rFonts w:ascii="Times New Roman" w:hAnsi="Times New Roman" w:cs="Times New Roman"/>
          <w:b/>
          <w:sz w:val="24"/>
          <w:szCs w:val="24"/>
        </w:rPr>
        <w:t>Lance/Bob</w:t>
      </w:r>
      <w:r w:rsidR="00E2565D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5512F">
        <w:rPr>
          <w:rFonts w:ascii="Times New Roman" w:hAnsi="Times New Roman" w:cs="Times New Roman"/>
          <w:b/>
          <w:sz w:val="24"/>
          <w:szCs w:val="24"/>
        </w:rPr>
        <w:t>3</w:t>
      </w:r>
      <w:r w:rsidR="00E2565D">
        <w:rPr>
          <w:rFonts w:ascii="Times New Roman" w:hAnsi="Times New Roman" w:cs="Times New Roman"/>
          <w:b/>
          <w:sz w:val="24"/>
          <w:szCs w:val="24"/>
        </w:rPr>
        <w:t>/0)</w:t>
      </w:r>
    </w:p>
    <w:p w14:paraId="4E0B820A" w14:textId="77777777" w:rsidR="00725F89" w:rsidRDefault="00725F89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B5A8ABF" w14:textId="45256CE6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2A3F1A">
        <w:rPr>
          <w:rFonts w:ascii="Times New Roman" w:hAnsi="Times New Roman" w:cs="Times New Roman"/>
          <w:b/>
          <w:sz w:val="24"/>
          <w:szCs w:val="24"/>
        </w:rPr>
        <w:t>5:17</w:t>
      </w:r>
      <w:r w:rsidR="00C5512F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4761D242" w14:textId="77777777" w:rsidR="00AD31F6" w:rsidRDefault="00AD31F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4299A023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901DF0">
        <w:rPr>
          <w:rFonts w:ascii="Times New Roman" w:hAnsi="Times New Roman" w:cs="Times New Roman"/>
          <w:b/>
          <w:sz w:val="24"/>
          <w:szCs w:val="24"/>
        </w:rPr>
        <w:t xml:space="preserve">June </w:t>
      </w:r>
      <w:r w:rsidR="002A3F1A">
        <w:rPr>
          <w:rFonts w:ascii="Times New Roman" w:hAnsi="Times New Roman" w:cs="Times New Roman"/>
          <w:b/>
          <w:sz w:val="24"/>
          <w:szCs w:val="24"/>
        </w:rPr>
        <w:t>20</w:t>
      </w:r>
      <w:r w:rsidR="00725F89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2D4EBD90" w14:textId="77777777" w:rsidR="00725F89" w:rsidRDefault="00725F89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FEE7F94" w14:textId="77777777" w:rsidR="00E27C15" w:rsidRDefault="00E27C15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7C2198C4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2F4731B4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81178B0"/>
    <w:multiLevelType w:val="hybridMultilevel"/>
    <w:tmpl w:val="56EAA158"/>
    <w:lvl w:ilvl="0" w:tplc="2BDA91D2">
      <w:start w:val="1"/>
      <w:numFmt w:val="decimal"/>
      <w:lvlText w:val="%1."/>
      <w:lvlJc w:val="left"/>
      <w:pPr>
        <w:ind w:left="720" w:hanging="360"/>
      </w:pPr>
      <w:rPr>
        <w:rFonts w:ascii="Tahoma" w:eastAsia="Calibr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A217DEE"/>
    <w:multiLevelType w:val="hybridMultilevel"/>
    <w:tmpl w:val="15B6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5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2D14AC5"/>
    <w:multiLevelType w:val="hybridMultilevel"/>
    <w:tmpl w:val="83E6B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E7F0F"/>
    <w:multiLevelType w:val="hybridMultilevel"/>
    <w:tmpl w:val="D090BA3A"/>
    <w:lvl w:ilvl="0" w:tplc="F43AEA2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7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382A76"/>
    <w:multiLevelType w:val="hybridMultilevel"/>
    <w:tmpl w:val="88D283C6"/>
    <w:lvl w:ilvl="0" w:tplc="BF3C1A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C2D450E"/>
    <w:multiLevelType w:val="hybridMultilevel"/>
    <w:tmpl w:val="0F4C4E56"/>
    <w:lvl w:ilvl="0" w:tplc="D85E15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8" w15:restartNumberingAfterBreak="0">
    <w:nsid w:val="7EF71FF8"/>
    <w:multiLevelType w:val="hybridMultilevel"/>
    <w:tmpl w:val="82DC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F726CC"/>
    <w:multiLevelType w:val="hybridMultilevel"/>
    <w:tmpl w:val="59BAC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6"/>
  </w:num>
  <w:num w:numId="3" w16cid:durableId="1330672962">
    <w:abstractNumId w:val="1"/>
  </w:num>
  <w:num w:numId="4" w16cid:durableId="228425125">
    <w:abstractNumId w:val="38"/>
  </w:num>
  <w:num w:numId="5" w16cid:durableId="1476216019">
    <w:abstractNumId w:val="14"/>
  </w:num>
  <w:num w:numId="6" w16cid:durableId="847447174">
    <w:abstractNumId w:val="11"/>
  </w:num>
  <w:num w:numId="7" w16cid:durableId="918562350">
    <w:abstractNumId w:val="23"/>
  </w:num>
  <w:num w:numId="8" w16cid:durableId="2108767198">
    <w:abstractNumId w:val="0"/>
  </w:num>
  <w:num w:numId="9" w16cid:durableId="1574461450">
    <w:abstractNumId w:val="22"/>
  </w:num>
  <w:num w:numId="10" w16cid:durableId="1687175922">
    <w:abstractNumId w:val="29"/>
  </w:num>
  <w:num w:numId="11" w16cid:durableId="1153721570">
    <w:abstractNumId w:val="36"/>
  </w:num>
  <w:num w:numId="12" w16cid:durableId="1986161286">
    <w:abstractNumId w:val="3"/>
  </w:num>
  <w:num w:numId="13" w16cid:durableId="2115513926">
    <w:abstractNumId w:val="21"/>
  </w:num>
  <w:num w:numId="14" w16cid:durableId="1695494636">
    <w:abstractNumId w:val="37"/>
  </w:num>
  <w:num w:numId="15" w16cid:durableId="449590320">
    <w:abstractNumId w:val="45"/>
  </w:num>
  <w:num w:numId="16" w16cid:durableId="1106387293">
    <w:abstractNumId w:val="16"/>
  </w:num>
  <w:num w:numId="17" w16cid:durableId="1474637131">
    <w:abstractNumId w:val="34"/>
  </w:num>
  <w:num w:numId="18" w16cid:durableId="49039816">
    <w:abstractNumId w:val="10"/>
  </w:num>
  <w:num w:numId="19" w16cid:durableId="1431580691">
    <w:abstractNumId w:val="9"/>
  </w:num>
  <w:num w:numId="20" w16cid:durableId="527183614">
    <w:abstractNumId w:val="18"/>
  </w:num>
  <w:num w:numId="21" w16cid:durableId="1883053463">
    <w:abstractNumId w:val="46"/>
  </w:num>
  <w:num w:numId="22" w16cid:durableId="436023573">
    <w:abstractNumId w:val="7"/>
  </w:num>
  <w:num w:numId="23" w16cid:durableId="1857227112">
    <w:abstractNumId w:val="5"/>
  </w:num>
  <w:num w:numId="24" w16cid:durableId="1939871722">
    <w:abstractNumId w:val="17"/>
  </w:num>
  <w:num w:numId="25" w16cid:durableId="2110931198">
    <w:abstractNumId w:val="35"/>
  </w:num>
  <w:num w:numId="26" w16cid:durableId="422384000">
    <w:abstractNumId w:val="8"/>
  </w:num>
  <w:num w:numId="27" w16cid:durableId="1714033586">
    <w:abstractNumId w:val="40"/>
  </w:num>
  <w:num w:numId="28" w16cid:durableId="2058971959">
    <w:abstractNumId w:val="39"/>
  </w:num>
  <w:num w:numId="29" w16cid:durableId="909736196">
    <w:abstractNumId w:val="31"/>
  </w:num>
  <w:num w:numId="30" w16cid:durableId="1937903799">
    <w:abstractNumId w:val="44"/>
  </w:num>
  <w:num w:numId="31" w16cid:durableId="728574932">
    <w:abstractNumId w:val="13"/>
  </w:num>
  <w:num w:numId="32" w16cid:durableId="1788234209">
    <w:abstractNumId w:val="50"/>
  </w:num>
  <w:num w:numId="33" w16cid:durableId="1561213115">
    <w:abstractNumId w:val="43"/>
  </w:num>
  <w:num w:numId="34" w16cid:durableId="1657417225">
    <w:abstractNumId w:val="2"/>
  </w:num>
  <w:num w:numId="35" w16cid:durableId="1749033164">
    <w:abstractNumId w:val="42"/>
  </w:num>
  <w:num w:numId="36" w16cid:durableId="460727386">
    <w:abstractNumId w:val="32"/>
  </w:num>
  <w:num w:numId="37" w16cid:durableId="312950603">
    <w:abstractNumId w:val="25"/>
  </w:num>
  <w:num w:numId="38" w16cid:durableId="1256019495">
    <w:abstractNumId w:val="30"/>
  </w:num>
  <w:num w:numId="39" w16cid:durableId="591352795">
    <w:abstractNumId w:val="24"/>
  </w:num>
  <w:num w:numId="40" w16cid:durableId="551961868">
    <w:abstractNumId w:val="15"/>
  </w:num>
  <w:num w:numId="41" w16cid:durableId="1020820240">
    <w:abstractNumId w:val="47"/>
  </w:num>
  <w:num w:numId="42" w16cid:durableId="459806200">
    <w:abstractNumId w:val="28"/>
  </w:num>
  <w:num w:numId="43" w16cid:durableId="76025443">
    <w:abstractNumId w:val="27"/>
  </w:num>
  <w:num w:numId="44" w16cid:durableId="287705216">
    <w:abstractNumId w:val="19"/>
  </w:num>
  <w:num w:numId="45" w16cid:durableId="2133595372">
    <w:abstractNumId w:val="33"/>
  </w:num>
  <w:num w:numId="46" w16cid:durableId="1166673040">
    <w:abstractNumId w:val="49"/>
  </w:num>
  <w:num w:numId="47" w16cid:durableId="707217028">
    <w:abstractNumId w:val="12"/>
  </w:num>
  <w:num w:numId="48" w16cid:durableId="1385135553">
    <w:abstractNumId w:val="20"/>
  </w:num>
  <w:num w:numId="49" w16cid:durableId="355814285">
    <w:abstractNumId w:val="48"/>
  </w:num>
  <w:num w:numId="50" w16cid:durableId="222914792">
    <w:abstractNumId w:val="41"/>
  </w:num>
  <w:num w:numId="51" w16cid:durableId="170459925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536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bmtQCQynJF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1D87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8A1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65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4DBE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2CBF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3F1A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7BD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18AB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070B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00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0650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6DCE"/>
    <w:rsid w:val="0045763D"/>
    <w:rsid w:val="004579CC"/>
    <w:rsid w:val="00457A83"/>
    <w:rsid w:val="00460688"/>
    <w:rsid w:val="00461A52"/>
    <w:rsid w:val="00461F27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9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6F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2C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28FB"/>
    <w:rsid w:val="006E3251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784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75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289B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9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E40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3DF4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13C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C11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C72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1DF0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1DBA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944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A45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145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6B8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1A7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C2E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5B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12F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0DD8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2FB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565D"/>
    <w:rsid w:val="00E26080"/>
    <w:rsid w:val="00E274CA"/>
    <w:rsid w:val="00E27762"/>
    <w:rsid w:val="00E27C15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70F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00A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26B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54F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A9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01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Amy Heckbert</cp:lastModifiedBy>
  <cp:revision>5</cp:revision>
  <cp:lastPrinted>2023-06-07T12:10:00Z</cp:lastPrinted>
  <dcterms:created xsi:type="dcterms:W3CDTF">2023-06-07T14:45:00Z</dcterms:created>
  <dcterms:modified xsi:type="dcterms:W3CDTF">2023-06-14T16:43:00Z</dcterms:modified>
</cp:coreProperties>
</file>